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795" w:type="dxa"/>
        <w:tblLook w:val="04A0" w:firstRow="1" w:lastRow="0" w:firstColumn="1" w:lastColumn="0" w:noHBand="0" w:noVBand="1"/>
      </w:tblPr>
      <w:tblGrid>
        <w:gridCol w:w="1296"/>
        <w:gridCol w:w="230"/>
        <w:gridCol w:w="1067"/>
        <w:gridCol w:w="1296"/>
        <w:gridCol w:w="1297"/>
        <w:gridCol w:w="592"/>
        <w:gridCol w:w="704"/>
        <w:gridCol w:w="236"/>
        <w:gridCol w:w="1062"/>
        <w:gridCol w:w="408"/>
        <w:gridCol w:w="496"/>
        <w:gridCol w:w="392"/>
        <w:gridCol w:w="236"/>
        <w:gridCol w:w="408"/>
        <w:gridCol w:w="652"/>
        <w:gridCol w:w="472"/>
        <w:gridCol w:w="825"/>
        <w:gridCol w:w="1055"/>
        <w:gridCol w:w="241"/>
        <w:gridCol w:w="1171"/>
        <w:gridCol w:w="127"/>
        <w:gridCol w:w="234"/>
        <w:gridCol w:w="1298"/>
      </w:tblGrid>
      <w:tr w:rsidR="00F250B6" w:rsidRPr="00F250B6" w14:paraId="4B0AE9A2" w14:textId="77777777" w:rsidTr="00542E95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4A28D0C9" w:rsidR="00F250B6" w:rsidRPr="00F250B6" w:rsidRDefault="00127C7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C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543B4ECB" w:rsidR="00F250B6" w:rsidRPr="00F250B6" w:rsidRDefault="00F250B6" w:rsidP="00127C7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127C7C">
              <w:rPr>
                <w:rFonts w:eastAsia="Times New Roman" w:cstheme="minorHAnsi"/>
                <w:lang w:eastAsia="en-GB"/>
              </w:rPr>
              <w:t xml:space="preserve">daily </w:t>
            </w:r>
            <w:proofErr w:type="spellStart"/>
            <w:r w:rsidR="00127C7C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127C7C">
              <w:rPr>
                <w:rFonts w:eastAsia="Times New Roman" w:cstheme="minorHAnsi"/>
                <w:lang w:eastAsia="en-GB"/>
              </w:rPr>
              <w:t xml:space="preserve"> Functionality</w:t>
            </w:r>
          </w:p>
        </w:tc>
      </w:tr>
      <w:tr w:rsidR="00F250B6" w:rsidRPr="00F250B6" w14:paraId="6632E772" w14:textId="77777777" w:rsidTr="00542E95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D1B20B" w:rsidR="00F250B6" w:rsidRPr="00F250B6" w:rsidRDefault="00127C7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089D2D02" w:rsidR="00F250B6" w:rsidRPr="00F250B6" w:rsidRDefault="00127C7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542E95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542E95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3C525E5E" w:rsidR="00F250B6" w:rsidRPr="00F250B6" w:rsidRDefault="00F250B6" w:rsidP="00127C7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proofErr w:type="spellStart"/>
            <w:r w:rsidR="00127C7C">
              <w:rPr>
                <w:rFonts w:eastAsia="Times New Roman" w:cstheme="minorHAnsi"/>
                <w:lang w:eastAsia="en-GB"/>
              </w:rPr>
              <w:t>Majji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incorporate in version 2.1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542E95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542E95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F5C958B" w:rsidR="00F250B6" w:rsidRPr="00F250B6" w:rsidRDefault="00127C7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E6CD18E" w:rsidR="00F250B6" w:rsidRPr="00F250B6" w:rsidRDefault="00127C7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-Jan-2021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2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3FB0219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  <w:r w:rsidR="00127C7C">
              <w:rPr>
                <w:rFonts w:eastAsia="Times New Roman" w:cstheme="minorHAnsi"/>
                <w:lang w:eastAsia="en-GB"/>
              </w:rPr>
              <w:t>, IE and Firefox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3061C2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A3D133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C733D7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3381A14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66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B60061F" w:rsidR="00F250B6" w:rsidRPr="00F250B6" w:rsidRDefault="00127C7C" w:rsidP="00127C7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ate new task and verify the task is visible on the daily task list.</w:t>
            </w: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542E95">
        <w:trPr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42E95" w:rsidRPr="00F250B6" w14:paraId="68AA4BFF" w14:textId="77777777" w:rsidTr="00542E95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956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4362" w:type="dxa"/>
            <w:gridSpan w:val="9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153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4164E38A" w:rsidR="00F250B6" w:rsidRPr="00F250B6" w:rsidRDefault="00542E95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atus</w:t>
            </w:r>
          </w:p>
        </w:tc>
      </w:tr>
      <w:tr w:rsidR="00542E95" w:rsidRPr="00F250B6" w14:paraId="58F06155" w14:textId="77777777" w:rsidTr="00542E95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956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62" w:type="dxa"/>
            <w:gridSpan w:val="9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53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42E95" w:rsidRPr="00F250B6" w14:paraId="1FE15AD8" w14:textId="77777777" w:rsidTr="00542E95">
        <w:trPr>
          <w:gridAfter w:val="2"/>
          <w:wAfter w:w="1532" w:type="dxa"/>
          <w:trHeight w:val="573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5EF3B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127C7C" w:rsidRPr="00127C7C">
              <w:rPr>
                <w:rFonts w:eastAsia="Times New Roman" w:cstheme="minorHAnsi"/>
                <w:lang w:eastAsia="en-GB"/>
              </w:rPr>
              <w:t>https://dailytodo.org/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42E95" w:rsidRPr="00F250B6" w14:paraId="344CE2B2" w14:textId="77777777" w:rsidTr="00542E95">
        <w:trPr>
          <w:gridAfter w:val="2"/>
          <w:wAfter w:w="1532" w:type="dxa"/>
          <w:trHeight w:val="1034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21F99CA0" w:rsidR="00F250B6" w:rsidRPr="00F250B6" w:rsidRDefault="00233E4E" w:rsidP="00542E95">
            <w:pPr>
              <w:pStyle w:val="Heading1"/>
              <w:rPr>
                <w:rFonts w:cstheme="minorHAnsi"/>
                <w:lang w:eastAsia="en-GB"/>
              </w:rPr>
            </w:pP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Validate</w:t>
            </w:r>
            <w:r w:rsidR="00127C7C" w:rsidRPr="00127C7C"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 xml:space="preserve"> the </w:t>
            </w: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 xml:space="preserve">heading </w:t>
            </w:r>
            <w:r w:rsidR="00127C7C" w:rsidRPr="00127C7C"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“</w:t>
            </w:r>
            <w:hyperlink r:id="rId5" w:history="1">
              <w:r w:rsidR="00127C7C" w:rsidRPr="00127C7C">
                <w:rPr>
                  <w:rFonts w:asciiTheme="minorHAnsi" w:hAnsiTheme="minorHAnsi" w:cstheme="minorHAnsi"/>
                  <w:b w:val="0"/>
                  <w:bCs w:val="0"/>
                  <w:kern w:val="0"/>
                  <w:sz w:val="22"/>
                  <w:szCs w:val="22"/>
                  <w:lang w:val="en-GB" w:eastAsia="en-GB"/>
                </w:rPr>
                <w:t>DailyTodo.org</w:t>
              </w:r>
            </w:hyperlink>
            <w:r w:rsidR="00127C7C"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 xml:space="preserve">” </w:t>
            </w: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on top of the page.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0A0CC" w14:textId="5D24A0E5" w:rsidR="00F250B6" w:rsidRPr="00233E4E" w:rsidRDefault="00233E4E" w:rsidP="00542E95">
            <w:pPr>
              <w:pStyle w:val="Heading1"/>
              <w:rPr>
                <w:rFonts w:cstheme="minorHAnsi"/>
                <w:lang w:eastAsia="en-GB"/>
              </w:rPr>
            </w:pPr>
            <w:r w:rsidRPr="00127C7C"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“</w:t>
            </w:r>
            <w:hyperlink r:id="rId6" w:history="1">
              <w:r w:rsidRPr="00127C7C">
                <w:rPr>
                  <w:rFonts w:asciiTheme="minorHAnsi" w:hAnsiTheme="minorHAnsi" w:cstheme="minorHAnsi"/>
                  <w:b w:val="0"/>
                  <w:bCs w:val="0"/>
                  <w:kern w:val="0"/>
                  <w:sz w:val="22"/>
                  <w:szCs w:val="22"/>
                  <w:lang w:val="en-GB" w:eastAsia="en-GB"/>
                </w:rPr>
                <w:t>DailyTodo.org</w:t>
              </w:r>
            </w:hyperlink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 xml:space="preserve">” </w:t>
            </w: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 xml:space="preserve">should display </w:t>
            </w: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on top of the page</w:t>
            </w:r>
            <w:r>
              <w:rPr>
                <w:rFonts w:asciiTheme="minorHAnsi" w:hAnsiTheme="minorHAnsi" w:cstheme="minorHAnsi"/>
                <w:b w:val="0"/>
                <w:bCs w:val="0"/>
                <w:kern w:val="0"/>
                <w:sz w:val="22"/>
                <w:szCs w:val="22"/>
                <w:lang w:val="en-GB" w:eastAsia="en-GB"/>
              </w:rPr>
              <w:t>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42E95" w:rsidRPr="00F250B6" w14:paraId="5623D7F4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931F3E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233E4E">
              <w:rPr>
                <w:rFonts w:eastAsia="Times New Roman" w:cstheme="minorHAnsi"/>
                <w:lang w:eastAsia="en-GB"/>
              </w:rPr>
              <w:t xml:space="preserve">on “Create Your Daily </w:t>
            </w:r>
            <w:proofErr w:type="spellStart"/>
            <w:r w:rsidR="00233E4E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233E4E">
              <w:rPr>
                <w:rFonts w:eastAsia="Times New Roman" w:cstheme="minorHAnsi"/>
                <w:lang w:eastAsia="en-GB"/>
              </w:rPr>
              <w:t xml:space="preserve"> List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13D5824" w:rsidR="00F250B6" w:rsidRPr="00F250B6" w:rsidRDefault="00233E4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page should be displayed with message box, Save Task and Cancel buttons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42E95" w:rsidRPr="00F250B6" w14:paraId="340C12ED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65DEE371" w:rsidR="00F250B6" w:rsidRPr="00F250B6" w:rsidRDefault="00F250B6" w:rsidP="00233E4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33E4E">
              <w:rPr>
                <w:rFonts w:eastAsia="Times New Roman" w:cstheme="minorHAnsi"/>
                <w:lang w:eastAsia="en-GB"/>
              </w:rPr>
              <w:t>Validate the subtitle “</w:t>
            </w:r>
            <w:r w:rsidR="00233E4E" w:rsidRPr="00233E4E">
              <w:rPr>
                <w:rFonts w:eastAsia="Times New Roman" w:cstheme="minorHAnsi"/>
                <w:lang w:eastAsia="en-GB"/>
              </w:rPr>
              <w:t>Start adding your tasks - one on each line</w:t>
            </w:r>
            <w:r w:rsidR="00233E4E" w:rsidRPr="00233E4E">
              <w:rPr>
                <w:rFonts w:eastAsia="Times New Roman" w:cstheme="minorHAnsi"/>
                <w:lang w:eastAsia="en-GB"/>
              </w:rPr>
              <w:t>” o</w:t>
            </w:r>
            <w:r w:rsidR="00233E4E">
              <w:rPr>
                <w:rFonts w:eastAsia="Times New Roman" w:cstheme="minorHAnsi"/>
                <w:lang w:eastAsia="en-GB"/>
              </w:rPr>
              <w:t>n</w:t>
            </w:r>
            <w:r w:rsidR="00233E4E" w:rsidRPr="00233E4E">
              <w:rPr>
                <w:rFonts w:eastAsia="Times New Roman" w:cstheme="minorHAnsi"/>
                <w:lang w:eastAsia="en-GB"/>
              </w:rPr>
              <w:t xml:space="preserve"> the</w:t>
            </w:r>
            <w:r w:rsidR="00233E4E">
              <w:rPr>
                <w:rFonts w:eastAsia="Times New Roman" w:cstheme="minorHAnsi"/>
                <w:lang w:eastAsia="en-GB"/>
              </w:rPr>
              <w:t xml:space="preserve"> top of</w:t>
            </w:r>
            <w:r w:rsidR="00233E4E" w:rsidRPr="00233E4E">
              <w:rPr>
                <w:rFonts w:eastAsia="Times New Roman" w:cstheme="minorHAnsi"/>
                <w:lang w:eastAsia="en-GB"/>
              </w:rPr>
              <w:t xml:space="preserve"> page.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55C295D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33E4E">
              <w:rPr>
                <w:rFonts w:eastAsia="Times New Roman" w:cstheme="minorHAnsi"/>
                <w:lang w:eastAsia="en-GB"/>
              </w:rPr>
              <w:t xml:space="preserve">Subtitle </w:t>
            </w:r>
            <w:r w:rsidR="00233E4E">
              <w:rPr>
                <w:rFonts w:eastAsia="Times New Roman" w:cstheme="minorHAnsi"/>
                <w:lang w:eastAsia="en-GB"/>
              </w:rPr>
              <w:t>“</w:t>
            </w:r>
            <w:r w:rsidR="00233E4E" w:rsidRPr="00233E4E">
              <w:rPr>
                <w:rFonts w:eastAsia="Times New Roman" w:cstheme="minorHAnsi"/>
                <w:lang w:eastAsia="en-GB"/>
              </w:rPr>
              <w:t xml:space="preserve">Start adding your tasks - one on each line” </w:t>
            </w:r>
            <w:r w:rsidR="00233E4E">
              <w:rPr>
                <w:rFonts w:eastAsia="Times New Roman" w:cstheme="minorHAnsi"/>
                <w:lang w:eastAsia="en-GB"/>
              </w:rPr>
              <w:t xml:space="preserve">should display </w:t>
            </w:r>
            <w:r w:rsidR="00233E4E" w:rsidRPr="00233E4E">
              <w:rPr>
                <w:rFonts w:eastAsia="Times New Roman" w:cstheme="minorHAnsi"/>
                <w:lang w:eastAsia="en-GB"/>
              </w:rPr>
              <w:t>o</w:t>
            </w:r>
            <w:r w:rsidR="00233E4E">
              <w:rPr>
                <w:rFonts w:eastAsia="Times New Roman" w:cstheme="minorHAnsi"/>
                <w:lang w:eastAsia="en-GB"/>
              </w:rPr>
              <w:t>n</w:t>
            </w:r>
            <w:r w:rsidR="00233E4E" w:rsidRPr="00233E4E">
              <w:rPr>
                <w:rFonts w:eastAsia="Times New Roman" w:cstheme="minorHAnsi"/>
                <w:lang w:eastAsia="en-GB"/>
              </w:rPr>
              <w:t xml:space="preserve"> the</w:t>
            </w:r>
            <w:r w:rsidR="00233E4E">
              <w:rPr>
                <w:rFonts w:eastAsia="Times New Roman" w:cstheme="minorHAnsi"/>
                <w:lang w:eastAsia="en-GB"/>
              </w:rPr>
              <w:t xml:space="preserve"> top of</w:t>
            </w:r>
            <w:r w:rsidR="00233E4E" w:rsidRPr="00233E4E">
              <w:rPr>
                <w:rFonts w:eastAsia="Times New Roman" w:cstheme="minorHAnsi"/>
                <w:lang w:eastAsia="en-GB"/>
              </w:rPr>
              <w:t xml:space="preserve"> page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240FFF5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6B785F0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42E95" w:rsidRPr="00F250B6" w14:paraId="24D5CF19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24FC6D92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33E4E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6787FCC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33E4E">
              <w:rPr>
                <w:rFonts w:eastAsia="Times New Roman" w:cstheme="minorHAnsi"/>
                <w:lang w:eastAsia="en-GB"/>
              </w:rPr>
              <w:t>Enter text in the message box</w:t>
            </w:r>
            <w:r w:rsidR="00542E95">
              <w:rPr>
                <w:rFonts w:eastAsia="Times New Roman" w:cstheme="minorHAnsi"/>
                <w:lang w:eastAsia="en-GB"/>
              </w:rPr>
              <w:t xml:space="preserve"> and click on “Save Task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16B2EB2F" w:rsidR="00F250B6" w:rsidRPr="00F250B6" w:rsidRDefault="00542E95" w:rsidP="00542E9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 redirect to the home page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14C48DA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03E346E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42E95" w:rsidRPr="00F250B6" w14:paraId="056DDAC3" w14:textId="77777777" w:rsidTr="00542E95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03722C3C" w:rsidR="00F250B6" w:rsidRPr="00F250B6" w:rsidRDefault="00542E95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4E17B72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>
              <w:rPr>
                <w:rFonts w:eastAsia="Times New Roman" w:cstheme="minorHAnsi"/>
                <w:lang w:eastAsia="en-GB"/>
              </w:rPr>
              <w:t xml:space="preserve">Validate the new task on the </w:t>
            </w:r>
            <w:proofErr w:type="spellStart"/>
            <w:r w:rsidR="00542E95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542E95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454582AC" w:rsidR="00F250B6" w:rsidRPr="00F250B6" w:rsidRDefault="00542E9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ew task should be displayed i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537BAEC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4122A81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542E95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tbl>
      <w:tblPr>
        <w:tblW w:w="15795" w:type="dxa"/>
        <w:tblLook w:val="04A0" w:firstRow="1" w:lastRow="0" w:firstColumn="1" w:lastColumn="0" w:noHBand="0" w:noVBand="1"/>
      </w:tblPr>
      <w:tblGrid>
        <w:gridCol w:w="1296"/>
        <w:gridCol w:w="230"/>
        <w:gridCol w:w="1067"/>
        <w:gridCol w:w="1296"/>
        <w:gridCol w:w="1297"/>
        <w:gridCol w:w="592"/>
        <w:gridCol w:w="704"/>
        <w:gridCol w:w="236"/>
        <w:gridCol w:w="1062"/>
        <w:gridCol w:w="408"/>
        <w:gridCol w:w="496"/>
        <w:gridCol w:w="392"/>
        <w:gridCol w:w="236"/>
        <w:gridCol w:w="408"/>
        <w:gridCol w:w="652"/>
        <w:gridCol w:w="472"/>
        <w:gridCol w:w="825"/>
        <w:gridCol w:w="1055"/>
        <w:gridCol w:w="241"/>
        <w:gridCol w:w="1171"/>
        <w:gridCol w:w="127"/>
        <w:gridCol w:w="234"/>
        <w:gridCol w:w="1298"/>
      </w:tblGrid>
      <w:tr w:rsidR="00DC4277" w:rsidRPr="00F250B6" w14:paraId="0F0AE469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DF598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7A8A2D" w14:textId="3294288E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C</w:t>
            </w:r>
            <w:r>
              <w:rPr>
                <w:rFonts w:eastAsia="Times New Roman" w:cstheme="minorHAnsi"/>
                <w:lang w:eastAsia="en-GB"/>
              </w:rPr>
              <w:t>_002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13BD0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47D03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 xml:space="preserve">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</w:p>
        </w:tc>
      </w:tr>
      <w:tr w:rsidR="00DC4277" w:rsidRPr="00F250B6" w14:paraId="09FD182F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E9463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3897E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2881E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0BBCC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56EE6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0578EE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DC4277" w:rsidRPr="00F250B6" w14:paraId="73C0F7F3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56EC2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6DE5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CB5F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D1F5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8344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B8B8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49B6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989D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9E06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2034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5191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3E8228EE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F508A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59034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incorporate in version 2.1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0494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844D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6E03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3DF9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48BC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2D53198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906A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2215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6088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221E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B3BE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54A4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0804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5295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8FE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D76D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4315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E22843A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DC520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43F77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A6D8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9665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-Jan-2021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688A6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14C2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468D0BBF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770A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A5AE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D9F9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037A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2D1D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7E67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21FA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5262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49F6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2E21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9743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1A286C60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087215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2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0D655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5D96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1341C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58CFC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C4277" w:rsidRPr="00F250B6" w14:paraId="59BEBF9B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2593F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68C7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  <w:r>
              <w:rPr>
                <w:rFonts w:eastAsia="Times New Roman" w:cstheme="minorHAnsi"/>
                <w:lang w:eastAsia="en-GB"/>
              </w:rPr>
              <w:t>, IE and Firefox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7B57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9FA16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3C05F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126BC738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C99174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DDB11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F575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263683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06295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66ACDCB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66B1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0615B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CADB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21B00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A04B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4801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3FC1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9EF6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1B9A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C0BD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F1EB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4C47C76B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65A0C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66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D545A3" w14:textId="77F3E461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cancel button functionality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DD4E2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C73D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46C4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B891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59F84EBF" w14:textId="77777777" w:rsidTr="00D74CFC">
        <w:trPr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A425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EED3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F8EC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557C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59EA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41DF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EA0D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1C2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B8E5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F741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59F2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FA6564C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F1E794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956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4DEBB6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4362" w:type="dxa"/>
            <w:gridSpan w:val="9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5881E0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7B69A2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153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903DF9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atus</w:t>
            </w:r>
          </w:p>
        </w:tc>
      </w:tr>
      <w:tr w:rsidR="00DC4277" w:rsidRPr="00F250B6" w14:paraId="6BC5410C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49571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956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9F9B2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62" w:type="dxa"/>
            <w:gridSpan w:val="9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10C44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466A6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53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6BC08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C4277" w:rsidRPr="00F250B6" w14:paraId="103A58F2" w14:textId="77777777" w:rsidTr="00D74CFC">
        <w:trPr>
          <w:gridAfter w:val="2"/>
          <w:wAfter w:w="1532" w:type="dxa"/>
          <w:trHeight w:val="573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D52F0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3721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27C7C">
              <w:rPr>
                <w:rFonts w:eastAsia="Times New Roman" w:cstheme="minorHAnsi"/>
                <w:lang w:eastAsia="en-GB"/>
              </w:rPr>
              <w:t>https://dailytodo.org/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7DB3D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68981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EAC0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214C857F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F6123" w14:textId="03A0F1B3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E398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 xml:space="preserve">on “Create Your 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91EA9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page should be displayed with message box, Save Task and Cancel buttons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E2DC4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28AB9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4080C207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753E1" w14:textId="4E31A9FC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9ED08" w14:textId="47B35761" w:rsidR="00DC4277" w:rsidRPr="00F250B6" w:rsidRDefault="00DC4277" w:rsidP="00DC42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>task</w:t>
            </w:r>
            <w:r>
              <w:rPr>
                <w:rFonts w:eastAsia="Times New Roman" w:cstheme="minorHAnsi"/>
                <w:lang w:eastAsia="en-GB"/>
              </w:rPr>
              <w:t xml:space="preserve"> in the message box and click on “</w:t>
            </w:r>
            <w:r>
              <w:rPr>
                <w:rFonts w:eastAsia="Times New Roman" w:cstheme="minorHAnsi"/>
                <w:lang w:eastAsia="en-GB"/>
              </w:rPr>
              <w:t>Cancel</w:t>
            </w:r>
            <w:r>
              <w:rPr>
                <w:rFonts w:eastAsia="Times New Roman" w:cstheme="minorHAnsi"/>
                <w:lang w:eastAsia="en-GB"/>
              </w:rPr>
              <w:t>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6FCF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 redirect to the home page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14286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5F2E5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DC4277" w:rsidRPr="00F250B6" w14:paraId="019E1236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04FE6" w14:textId="04190CD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5FDB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Validate the new task o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8393E0" w14:textId="462C0904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ew task should </w:t>
            </w:r>
            <w:r>
              <w:rPr>
                <w:rFonts w:eastAsia="Times New Roman" w:cstheme="minorHAnsi"/>
                <w:lang w:eastAsia="en-GB"/>
              </w:rPr>
              <w:t xml:space="preserve">not </w:t>
            </w:r>
            <w:r>
              <w:rPr>
                <w:rFonts w:eastAsia="Times New Roman" w:cstheme="minorHAnsi"/>
                <w:lang w:eastAsia="en-GB"/>
              </w:rPr>
              <w:t xml:space="preserve">be displayed i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CCC0F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14376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</w:tbl>
    <w:p w14:paraId="282D401D" w14:textId="77777777" w:rsidR="00DC4277" w:rsidRPr="00F250B6" w:rsidRDefault="00DC4277" w:rsidP="00DC4277">
      <w:pPr>
        <w:rPr>
          <w:rFonts w:cstheme="minorHAnsi"/>
        </w:rPr>
      </w:pPr>
    </w:p>
    <w:p w14:paraId="52D75B88" w14:textId="77777777" w:rsidR="00DC4277" w:rsidRDefault="00DC4277">
      <w:pPr>
        <w:rPr>
          <w:rFonts w:cstheme="minorHAnsi"/>
        </w:rPr>
      </w:pPr>
    </w:p>
    <w:p w14:paraId="2262C40F" w14:textId="77777777" w:rsidR="00DC4277" w:rsidRDefault="00DC4277">
      <w:pPr>
        <w:rPr>
          <w:rFonts w:cstheme="minorHAnsi"/>
        </w:rPr>
      </w:pPr>
    </w:p>
    <w:p w14:paraId="4208329D" w14:textId="77777777" w:rsidR="00DC4277" w:rsidRDefault="00DC4277">
      <w:pPr>
        <w:rPr>
          <w:rFonts w:cstheme="minorHAnsi"/>
        </w:rPr>
      </w:pPr>
    </w:p>
    <w:tbl>
      <w:tblPr>
        <w:tblW w:w="15795" w:type="dxa"/>
        <w:tblLook w:val="04A0" w:firstRow="1" w:lastRow="0" w:firstColumn="1" w:lastColumn="0" w:noHBand="0" w:noVBand="1"/>
      </w:tblPr>
      <w:tblGrid>
        <w:gridCol w:w="1296"/>
        <w:gridCol w:w="230"/>
        <w:gridCol w:w="1067"/>
        <w:gridCol w:w="1296"/>
        <w:gridCol w:w="1297"/>
        <w:gridCol w:w="592"/>
        <w:gridCol w:w="704"/>
        <w:gridCol w:w="236"/>
        <w:gridCol w:w="1062"/>
        <w:gridCol w:w="408"/>
        <w:gridCol w:w="496"/>
        <w:gridCol w:w="392"/>
        <w:gridCol w:w="236"/>
        <w:gridCol w:w="408"/>
        <w:gridCol w:w="652"/>
        <w:gridCol w:w="472"/>
        <w:gridCol w:w="825"/>
        <w:gridCol w:w="1055"/>
        <w:gridCol w:w="241"/>
        <w:gridCol w:w="1171"/>
        <w:gridCol w:w="127"/>
        <w:gridCol w:w="234"/>
        <w:gridCol w:w="1298"/>
      </w:tblGrid>
      <w:tr w:rsidR="00DC4277" w:rsidRPr="00F250B6" w14:paraId="54057D7C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39CE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705DD" w14:textId="1298DA29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C</w:t>
            </w:r>
            <w:r>
              <w:rPr>
                <w:rFonts w:eastAsia="Times New Roman" w:cstheme="minorHAnsi"/>
                <w:lang w:eastAsia="en-GB"/>
              </w:rPr>
              <w:t>_003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C8AEB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E4CFD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 xml:space="preserve">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</w:p>
        </w:tc>
      </w:tr>
      <w:tr w:rsidR="00DC4277" w:rsidRPr="00F250B6" w14:paraId="6A5B3953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BE1D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43FE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15A8A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F355E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3231F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BB498EA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DC4277" w:rsidRPr="00F250B6" w14:paraId="7AB6D46E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309B5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8357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776EA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D739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6FBD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7EDC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9A52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123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5CF4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CDEA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7B2E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6B82895C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0066B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7048F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incorporate in version 2.1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C6CE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A716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C1DB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D6F1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C63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2D643476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C91C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11C7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CE7C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4972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6C50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1509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CBF4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25F7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4D77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B6AB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9D10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B1DE454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3D5A9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88CB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B6E7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8F21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-Jan-2021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4B4A5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F04F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1F2E14C4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D1C4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24DE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41BD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0CE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7A39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B3E4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2127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7C0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E4BD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F6AC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FB2DF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680C8C98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DF7181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2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123496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8265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640596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3742D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C4277" w:rsidRPr="00F250B6" w14:paraId="2D9B9C15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A9689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EDCE2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  <w:r>
              <w:rPr>
                <w:rFonts w:eastAsia="Times New Roman" w:cstheme="minorHAnsi"/>
                <w:lang w:eastAsia="en-GB"/>
              </w:rPr>
              <w:t>, IE and Firefox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A737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CE9D6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A37A6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195ED335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FA33A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E5BA7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0461E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EDEA3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0093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2B2173F9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969A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6030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E1C1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CF2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30B9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0ACC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1DB2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9D1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6565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C08A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594F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E4CABE1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6ADB9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66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7627C9" w14:textId="3B459A4C" w:rsidR="00DC4277" w:rsidRPr="00F250B6" w:rsidRDefault="00DC4277" w:rsidP="00DC42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user should able to edit the tasks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1294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8774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4E8B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15D8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4B378B5" w14:textId="77777777" w:rsidTr="00D74CFC">
        <w:trPr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A88F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453D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A4E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933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CF95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5DC8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97511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CE11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4405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35BB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AFE88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4277" w:rsidRPr="00F250B6" w14:paraId="08279612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2A6E4D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956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D662CE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4362" w:type="dxa"/>
            <w:gridSpan w:val="9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9942CB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A423EF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153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37EE3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atus</w:t>
            </w:r>
          </w:p>
        </w:tc>
      </w:tr>
      <w:tr w:rsidR="00DC4277" w:rsidRPr="00F250B6" w14:paraId="5B9D26B8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B4EE9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956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318CE4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62" w:type="dxa"/>
            <w:gridSpan w:val="9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F6DAA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2FDC2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53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1D1AE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C4277" w:rsidRPr="00F250B6" w14:paraId="79F8AA23" w14:textId="77777777" w:rsidTr="00D74CFC">
        <w:trPr>
          <w:gridAfter w:val="2"/>
          <w:wAfter w:w="1532" w:type="dxa"/>
          <w:trHeight w:val="573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339C9" w14:textId="77777777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C9EC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27C7C">
              <w:rPr>
                <w:rFonts w:eastAsia="Times New Roman" w:cstheme="minorHAnsi"/>
                <w:lang w:eastAsia="en-GB"/>
              </w:rPr>
              <w:t>https://dailytodo.org/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4DC97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1F569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498825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110CF3C0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0B249" w14:textId="5D83CE65" w:rsidR="00DC4277" w:rsidRPr="00F250B6" w:rsidRDefault="0074631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45FAD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 xml:space="preserve">on “Create Your 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F762C9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page should be displayed with message box, Save Task and Cancel buttons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95AB7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DEA92C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C4277" w:rsidRPr="00F250B6" w14:paraId="2A6FE7DF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06631" w14:textId="0A09F44A" w:rsidR="00DC4277" w:rsidRPr="00F250B6" w:rsidRDefault="00DC4277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46312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DD120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text in the message box and click on “Save Task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8B70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 redirect to the home page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61B13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D8CE52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DC4277" w:rsidRPr="00F250B6" w14:paraId="5604545C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F25D0" w14:textId="3ECF1CD2" w:rsidR="00DC4277" w:rsidRPr="00F250B6" w:rsidRDefault="0074631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FA6133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Validate the new task o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6FA3B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ew task should be displayed i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E77FB0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1A5A3A" w14:textId="77777777" w:rsidR="00DC4277" w:rsidRPr="00F250B6" w:rsidRDefault="00DC4277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746312" w:rsidRPr="00F250B6" w14:paraId="284216D4" w14:textId="77777777" w:rsidTr="00746312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DFA2D6" w14:textId="5F8C04AA" w:rsidR="00746312" w:rsidRPr="00F250B6" w:rsidRDefault="0074631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6DCCE" w14:textId="00C07BF7" w:rsidR="00746312" w:rsidRPr="00F250B6" w:rsidRDefault="00746312" w:rsidP="0074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on Edit button on the top of the list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1CECA" w14:textId="79F33B66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redirect to edit task page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F66C9EA" w14:textId="77777777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5CE822" w14:textId="77777777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746312" w:rsidRPr="00F250B6" w14:paraId="42C53E21" w14:textId="77777777" w:rsidTr="00746312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27885" w14:textId="4A183C53" w:rsidR="00746312" w:rsidRPr="00F250B6" w:rsidRDefault="00352AA1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62DF4" w14:textId="6AFF923C" w:rsidR="00746312" w:rsidRPr="00F250B6" w:rsidRDefault="00746312" w:rsidP="007463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Modify the task title and message then click on “Save Tasks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9DC6DB" w14:textId="25D26C3D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 redirect to the home page</w:t>
            </w:r>
            <w:r>
              <w:rPr>
                <w:rFonts w:eastAsia="Times New Roman" w:cstheme="minorHAnsi"/>
                <w:lang w:eastAsia="en-GB"/>
              </w:rPr>
              <w:t xml:space="preserve"> and able to see the modified data on the screen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E27189" w14:textId="77777777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2A7487" w14:textId="77777777" w:rsidR="00746312" w:rsidRPr="00F250B6" w:rsidRDefault="0074631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</w:tbl>
    <w:p w14:paraId="7F253FD5" w14:textId="77777777" w:rsidR="00DC4277" w:rsidRPr="00F250B6" w:rsidRDefault="00DC4277" w:rsidP="00DC4277">
      <w:pPr>
        <w:rPr>
          <w:rFonts w:cstheme="minorHAnsi"/>
        </w:rPr>
      </w:pPr>
    </w:p>
    <w:p w14:paraId="4F8A8F98" w14:textId="77777777" w:rsidR="00DC4277" w:rsidRDefault="00DC4277">
      <w:pPr>
        <w:rPr>
          <w:rFonts w:cstheme="minorHAnsi"/>
        </w:rPr>
      </w:pPr>
    </w:p>
    <w:tbl>
      <w:tblPr>
        <w:tblW w:w="15795" w:type="dxa"/>
        <w:tblLook w:val="04A0" w:firstRow="1" w:lastRow="0" w:firstColumn="1" w:lastColumn="0" w:noHBand="0" w:noVBand="1"/>
      </w:tblPr>
      <w:tblGrid>
        <w:gridCol w:w="1296"/>
        <w:gridCol w:w="230"/>
        <w:gridCol w:w="1067"/>
        <w:gridCol w:w="1296"/>
        <w:gridCol w:w="1297"/>
        <w:gridCol w:w="592"/>
        <w:gridCol w:w="704"/>
        <w:gridCol w:w="236"/>
        <w:gridCol w:w="1062"/>
        <w:gridCol w:w="408"/>
        <w:gridCol w:w="496"/>
        <w:gridCol w:w="392"/>
        <w:gridCol w:w="236"/>
        <w:gridCol w:w="408"/>
        <w:gridCol w:w="652"/>
        <w:gridCol w:w="472"/>
        <w:gridCol w:w="825"/>
        <w:gridCol w:w="1055"/>
        <w:gridCol w:w="241"/>
        <w:gridCol w:w="1171"/>
        <w:gridCol w:w="127"/>
        <w:gridCol w:w="234"/>
        <w:gridCol w:w="1298"/>
      </w:tblGrid>
      <w:tr w:rsidR="005E2EA2" w:rsidRPr="00F250B6" w14:paraId="09321550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A7FF5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FCBD66" w14:textId="67D4A30F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C</w:t>
            </w:r>
            <w:r>
              <w:rPr>
                <w:rFonts w:eastAsia="Times New Roman" w:cstheme="minorHAnsi"/>
                <w:lang w:eastAsia="en-GB"/>
              </w:rPr>
              <w:t>_004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FABC6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9DCA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 xml:space="preserve">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</w:p>
        </w:tc>
      </w:tr>
      <w:tr w:rsidR="005E2EA2" w:rsidRPr="00F250B6" w14:paraId="79CCD548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68451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2FC24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3CCA6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2CA1B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449EF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893D130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5E2EA2" w:rsidRPr="00F250B6" w14:paraId="10EFC447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F29DC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5BCC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71E2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D1A3C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435A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466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C440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B5DA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4625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CECD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689C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60FE9295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49816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538C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jji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incorporate in version 2.1</w:t>
            </w: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13D7C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0814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B983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A7A2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BEDCD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7B0F9C92" w14:textId="77777777" w:rsidTr="00D74CFC">
        <w:trPr>
          <w:gridAfter w:val="2"/>
          <w:wAfter w:w="153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A586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E9EC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DB13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5BB3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D0EF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31017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7D025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FC87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9E5D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3C29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E3337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0364BEF1" w14:textId="77777777" w:rsidTr="00D74CFC">
        <w:trPr>
          <w:gridAfter w:val="2"/>
          <w:wAfter w:w="1532" w:type="dxa"/>
          <w:trHeight w:val="295"/>
        </w:trPr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673D8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6E10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mesh</w:t>
            </w:r>
          </w:p>
        </w:tc>
        <w:tc>
          <w:tcPr>
            <w:tcW w:w="2593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B3FF9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23914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-Jan-2021</w:t>
            </w:r>
          </w:p>
        </w:tc>
        <w:tc>
          <w:tcPr>
            <w:tcW w:w="2593" w:type="dxa"/>
            <w:gridSpan w:val="5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345E3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FA61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E2EA2" w:rsidRPr="00F250B6" w14:paraId="15342A87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DE88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F9AF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856C8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6362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988E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6125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A2FD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AAA6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7A34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EE82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CFD7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6A5D202F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50394A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252" w:type="dxa"/>
            <w:gridSpan w:val="4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280D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063B8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25BDEB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1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F3DC7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5E2EA2" w:rsidRPr="00F250B6" w14:paraId="0860CFB3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8A74F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273B5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  <w:r>
              <w:rPr>
                <w:rFonts w:eastAsia="Times New Roman" w:cstheme="minorHAnsi"/>
                <w:lang w:eastAsia="en-GB"/>
              </w:rPr>
              <w:t>, IE and Firefox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66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0713E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051E1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2E5F33AB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CA9FF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25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E2564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5D0C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7C926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EC82B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7A9FF9D4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DFFC4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59B11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C4DC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06D3C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B7B8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5DBC2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74DF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8342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06D55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3B537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BB87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73C3CABC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4022FD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6662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8B302E" w14:textId="17BDCCBF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user able to select or deselect finish task checkbox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12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C4409D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5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F69B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7E23C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ECD38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19F6E875" w14:textId="77777777" w:rsidTr="00D74CFC">
        <w:trPr>
          <w:trHeight w:val="295"/>
        </w:trPr>
        <w:tc>
          <w:tcPr>
            <w:tcW w:w="152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595F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8095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A2C5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2C244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964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DB8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40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7451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2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2AA6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ED3A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AE8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8CE8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2EA2" w:rsidRPr="00F250B6" w14:paraId="19864969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408FF8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956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DFF12A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4362" w:type="dxa"/>
            <w:gridSpan w:val="9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33AA75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88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F07F2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1539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80A6A8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Status</w:t>
            </w:r>
          </w:p>
        </w:tc>
      </w:tr>
      <w:tr w:rsidR="005E2EA2" w:rsidRPr="00F250B6" w14:paraId="0B5AAA65" w14:textId="77777777" w:rsidTr="00D74CFC">
        <w:trPr>
          <w:gridAfter w:val="2"/>
          <w:wAfter w:w="1532" w:type="dxa"/>
          <w:trHeight w:val="472"/>
        </w:trPr>
        <w:tc>
          <w:tcPr>
            <w:tcW w:w="152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BAF478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956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4189B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62" w:type="dxa"/>
            <w:gridSpan w:val="9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4C2CE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8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649A4E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539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804EC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E2EA2" w:rsidRPr="00F250B6" w14:paraId="39E316BC" w14:textId="77777777" w:rsidTr="00D74CFC">
        <w:trPr>
          <w:gridAfter w:val="2"/>
          <w:wAfter w:w="1532" w:type="dxa"/>
          <w:trHeight w:val="573"/>
        </w:trPr>
        <w:tc>
          <w:tcPr>
            <w:tcW w:w="15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47A9DA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BDCC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127C7C">
              <w:rPr>
                <w:rFonts w:eastAsia="Times New Roman" w:cstheme="minorHAnsi"/>
                <w:lang w:eastAsia="en-GB"/>
              </w:rPr>
              <w:t>https://dailytodo.org/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163D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FBC4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2761E4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E2EA2" w:rsidRPr="00F250B6" w14:paraId="67BF5039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2487E" w14:textId="21CA8AEE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3FED0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 xml:space="preserve">on “Create Your Dail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B340E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page should be displayed with message box, Save Task and Cancel buttons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E1232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9CE30D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E2EA2" w:rsidRPr="00F250B6" w14:paraId="4DCF1644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D35039" w14:textId="313397F2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975D3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text in the message box and click on “Save Task” button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E9CE55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be redirect to the home page.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9D72EF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4F35C8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5E2EA2" w:rsidRPr="00F250B6" w14:paraId="23DDE55D" w14:textId="77777777" w:rsidTr="00D74CFC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961C07" w14:textId="4D37E076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BDEC8B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Validate the new task o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286C96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ew task should be displayed in 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DA730A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7BF11D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5E2EA2" w:rsidRPr="00F250B6" w14:paraId="47EDE271" w14:textId="77777777" w:rsidTr="005E2EA2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9488A" w14:textId="3023C254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C0A721" w14:textId="60D9CC8D" w:rsidR="005E2EA2" w:rsidRPr="00F250B6" w:rsidRDefault="005E2EA2" w:rsidP="005E2EA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Validate the tooltip message by mouse over on the finish task checkbox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88464" w14:textId="66A52D64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ool tip message should display “Check if you have finished task for today” 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BD47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793B8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  <w:tr w:rsidR="005E2EA2" w:rsidRPr="00F250B6" w14:paraId="09E1CC3F" w14:textId="77777777" w:rsidTr="005E2EA2">
        <w:trPr>
          <w:gridAfter w:val="2"/>
          <w:wAfter w:w="1532" w:type="dxa"/>
          <w:trHeight w:val="295"/>
        </w:trPr>
        <w:tc>
          <w:tcPr>
            <w:tcW w:w="1526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4E391" w14:textId="77777777" w:rsidR="005E2EA2" w:rsidRPr="00F250B6" w:rsidRDefault="005E2EA2" w:rsidP="00D74CF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  <w:bookmarkStart w:id="0" w:name="_GoBack"/>
            <w:bookmarkEnd w:id="0"/>
          </w:p>
        </w:tc>
        <w:tc>
          <w:tcPr>
            <w:tcW w:w="4956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AF557" w14:textId="6DA2C1EE" w:rsidR="005E2EA2" w:rsidRPr="00F250B6" w:rsidRDefault="005E2EA2" w:rsidP="005E2EA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elect the checkbox and validate the tool tip message</w:t>
            </w:r>
          </w:p>
        </w:tc>
        <w:tc>
          <w:tcPr>
            <w:tcW w:w="4362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52BEE7" w14:textId="05F4CFDD" w:rsidR="005E2EA2" w:rsidRPr="00F250B6" w:rsidRDefault="005E2EA2" w:rsidP="005E2EA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ool tip message should display “</w:t>
            </w:r>
            <w:r>
              <w:rPr>
                <w:rFonts w:eastAsia="Times New Roman" w:cstheme="minorHAnsi"/>
                <w:lang w:eastAsia="en-GB"/>
              </w:rPr>
              <w:t>Yes For Today</w:t>
            </w:r>
            <w:r>
              <w:rPr>
                <w:rFonts w:eastAsia="Times New Roman" w:cstheme="minorHAnsi"/>
                <w:lang w:eastAsia="en-GB"/>
              </w:rPr>
              <w:t>”</w:t>
            </w:r>
          </w:p>
        </w:tc>
        <w:tc>
          <w:tcPr>
            <w:tcW w:w="1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29BE1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As Expected</w:t>
            </w:r>
          </w:p>
        </w:tc>
        <w:tc>
          <w:tcPr>
            <w:tcW w:w="153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D2D929" w14:textId="77777777" w:rsidR="005E2EA2" w:rsidRPr="00F250B6" w:rsidRDefault="005E2EA2" w:rsidP="00D74C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Pass</w:t>
            </w:r>
          </w:p>
        </w:tc>
      </w:tr>
    </w:tbl>
    <w:p w14:paraId="1C1DBB52" w14:textId="77777777" w:rsidR="005E2EA2" w:rsidRPr="00F250B6" w:rsidRDefault="005E2EA2">
      <w:pPr>
        <w:rPr>
          <w:rFonts w:cstheme="minorHAnsi"/>
        </w:rPr>
      </w:pPr>
    </w:p>
    <w:sectPr w:rsidR="005E2EA2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85542"/>
    <w:rsid w:val="00127C7C"/>
    <w:rsid w:val="00233E4E"/>
    <w:rsid w:val="00352AA1"/>
    <w:rsid w:val="00393168"/>
    <w:rsid w:val="00542E95"/>
    <w:rsid w:val="005E2EA2"/>
    <w:rsid w:val="006938D0"/>
    <w:rsid w:val="00746312"/>
    <w:rsid w:val="007A24E6"/>
    <w:rsid w:val="00DC4277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7C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C7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127C7C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27C7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7C7C"/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127C7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3173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dailytodo.org/" TargetMode="External"/><Relationship Id="rId5" Type="http://schemas.openxmlformats.org/officeDocument/2006/relationships/hyperlink" Target="https://dailytodo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763</Words>
  <Characters>435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8</cp:revision>
  <dcterms:created xsi:type="dcterms:W3CDTF">2019-01-01T07:14:00Z</dcterms:created>
  <dcterms:modified xsi:type="dcterms:W3CDTF">2021-01-20T07:24:00Z</dcterms:modified>
</cp:coreProperties>
</file>